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gda</w:t>
      </w:r>
      <w:r>
        <w:t xml:space="preserve"> </w:t>
      </w:r>
      <w:r>
        <w:t xml:space="preserve">G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lutego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a document we use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a447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ed6b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57a7b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8420d2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42e204f4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Magda G.</dc:creator>
  <dcterms:created xsi:type="dcterms:W3CDTF">2018-02-20T21:25:21Z</dcterms:created>
  <dcterms:modified xsi:type="dcterms:W3CDTF">2018-02-20T21:25:21Z</dcterms:modified>
</cp:coreProperties>
</file>